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9/27 at 12:54:1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1d896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9702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4a90c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